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8EFBC0" w14:textId="77777777" w:rsidR="00A924DF" w:rsidRPr="00A6503D" w:rsidRDefault="00A924DF" w:rsidP="00A924DF">
      <w:pPr>
        <w:pStyle w:val="TableCaption"/>
        <w:jc w:val="center"/>
        <w:rPr>
          <w:rFonts w:ascii="Arial" w:hAnsi="Arial" w:cs="Arial"/>
          <w:b/>
          <w:i w:val="0"/>
          <w:sz w:val="16"/>
          <w:szCs w:val="16"/>
          <w:lang w:val="en-GB"/>
        </w:rPr>
      </w:pPr>
      <w:r w:rsidRPr="00A6503D">
        <w:rPr>
          <w:rFonts w:ascii="Arial" w:hAnsi="Arial" w:cs="Arial"/>
          <w:b/>
          <w:i w:val="0"/>
          <w:sz w:val="16"/>
          <w:szCs w:val="16"/>
          <w:lang w:val="en-GB"/>
        </w:rPr>
        <w:t>Supplemental Table 1: Spearman correlations between edges.</w:t>
      </w:r>
    </w:p>
    <w:tbl>
      <w:tblPr>
        <w:tblW w:w="0" w:type="auto"/>
        <w:jc w:val="center"/>
        <w:tblLook w:val="07E0" w:firstRow="1" w:lastRow="1" w:firstColumn="1" w:lastColumn="1" w:noHBand="1" w:noVBand="1"/>
      </w:tblPr>
      <w:tblGrid>
        <w:gridCol w:w="865"/>
        <w:gridCol w:w="670"/>
        <w:gridCol w:w="599"/>
        <w:gridCol w:w="661"/>
        <w:gridCol w:w="865"/>
      </w:tblGrid>
      <w:tr w:rsidR="00A924DF" w:rsidRPr="001F5F78" w14:paraId="0C0FF36F" w14:textId="77777777" w:rsidTr="001F5F78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735CD70E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bookmarkStart w:id="0" w:name="_GoBack" w:colFirst="0" w:colLast="4"/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4BB319EA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NC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30F5FA27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NIH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78A8355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NSP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DD3390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SALSUS</w:t>
            </w:r>
          </w:p>
        </w:tc>
      </w:tr>
      <w:tr w:rsidR="00A924DF" w:rsidRPr="001F5F78" w14:paraId="32F76581" w14:textId="77777777" w:rsidTr="001F5F78">
        <w:trPr>
          <w:jc w:val="center"/>
        </w:trPr>
        <w:tc>
          <w:tcPr>
            <w:tcW w:w="0" w:type="auto"/>
          </w:tcPr>
          <w:p w14:paraId="5AFA8DD0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NCDS</w:t>
            </w:r>
          </w:p>
        </w:tc>
        <w:tc>
          <w:tcPr>
            <w:tcW w:w="0" w:type="auto"/>
          </w:tcPr>
          <w:p w14:paraId="591F5002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0" w:type="auto"/>
          </w:tcPr>
          <w:p w14:paraId="214D48B3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</w:p>
        </w:tc>
        <w:tc>
          <w:tcPr>
            <w:tcW w:w="0" w:type="auto"/>
          </w:tcPr>
          <w:p w14:paraId="2CEACB0D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</w:p>
        </w:tc>
        <w:tc>
          <w:tcPr>
            <w:tcW w:w="0" w:type="auto"/>
          </w:tcPr>
          <w:p w14:paraId="467C8B43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</w:p>
        </w:tc>
      </w:tr>
      <w:tr w:rsidR="00A924DF" w:rsidRPr="001F5F78" w14:paraId="3CFA5C87" w14:textId="77777777" w:rsidTr="001F5F78">
        <w:trPr>
          <w:jc w:val="center"/>
        </w:trPr>
        <w:tc>
          <w:tcPr>
            <w:tcW w:w="0" w:type="auto"/>
          </w:tcPr>
          <w:p w14:paraId="57FDC95F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NIHS</w:t>
            </w:r>
          </w:p>
        </w:tc>
        <w:tc>
          <w:tcPr>
            <w:tcW w:w="0" w:type="auto"/>
          </w:tcPr>
          <w:p w14:paraId="3E23349A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0.87</w:t>
            </w:r>
          </w:p>
        </w:tc>
        <w:tc>
          <w:tcPr>
            <w:tcW w:w="0" w:type="auto"/>
          </w:tcPr>
          <w:p w14:paraId="67A5D1C8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0" w:type="auto"/>
          </w:tcPr>
          <w:p w14:paraId="5F6DDDB1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</w:p>
        </w:tc>
        <w:tc>
          <w:tcPr>
            <w:tcW w:w="0" w:type="auto"/>
          </w:tcPr>
          <w:p w14:paraId="14DEA8B1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</w:p>
        </w:tc>
      </w:tr>
      <w:tr w:rsidR="00A924DF" w:rsidRPr="001F5F78" w14:paraId="60A0BC39" w14:textId="77777777" w:rsidTr="001F5F78">
        <w:trPr>
          <w:jc w:val="center"/>
        </w:trPr>
        <w:tc>
          <w:tcPr>
            <w:tcW w:w="0" w:type="auto"/>
          </w:tcPr>
          <w:p w14:paraId="6BBC72CB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NSPN</w:t>
            </w:r>
          </w:p>
        </w:tc>
        <w:tc>
          <w:tcPr>
            <w:tcW w:w="0" w:type="auto"/>
          </w:tcPr>
          <w:p w14:paraId="378CC816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0.79</w:t>
            </w:r>
          </w:p>
        </w:tc>
        <w:tc>
          <w:tcPr>
            <w:tcW w:w="0" w:type="auto"/>
          </w:tcPr>
          <w:p w14:paraId="2EE4D507" w14:textId="094C8967" w:rsidR="00A924DF" w:rsidRPr="00A6503D" w:rsidRDefault="00A924DF" w:rsidP="006E7A0D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0.7</w:t>
            </w:r>
            <w:r w:rsidR="006E7A0D" w:rsidRPr="00A6503D">
              <w:rPr>
                <w:rFonts w:ascii="Arial" w:hAnsi="Arial" w:cs="Arial"/>
                <w:sz w:val="16"/>
                <w:szCs w:val="16"/>
                <w:lang w:val="en-GB"/>
              </w:rPr>
              <w:t>5</w:t>
            </w:r>
          </w:p>
        </w:tc>
        <w:tc>
          <w:tcPr>
            <w:tcW w:w="0" w:type="auto"/>
          </w:tcPr>
          <w:p w14:paraId="1BCD29A3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0" w:type="auto"/>
          </w:tcPr>
          <w:p w14:paraId="28C31F9E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</w:p>
        </w:tc>
      </w:tr>
      <w:tr w:rsidR="00A924DF" w:rsidRPr="001F5F78" w14:paraId="73AA4527" w14:textId="77777777" w:rsidTr="001F5F78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161D005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b/>
                <w:sz w:val="16"/>
                <w:szCs w:val="16"/>
                <w:lang w:val="en-GB"/>
              </w:rPr>
              <w:t>SALSU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760636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0.8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D940DF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0.8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9AA391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0.8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81FBEA" w14:textId="77777777" w:rsidR="00A924DF" w:rsidRPr="00A6503D" w:rsidRDefault="00A924DF" w:rsidP="001F5F78">
            <w:pPr>
              <w:pStyle w:val="Compact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A6503D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bookmarkEnd w:id="0"/>
    </w:tbl>
    <w:p w14:paraId="662BE0D4" w14:textId="77777777" w:rsidR="00144465" w:rsidRDefault="00144465"/>
    <w:sectPr w:rsidR="00144465" w:rsidSect="00055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82E79"/>
    <w:rsid w:val="00055214"/>
    <w:rsid w:val="00144465"/>
    <w:rsid w:val="006E7A0D"/>
    <w:rsid w:val="009657C5"/>
    <w:rsid w:val="00A6503D"/>
    <w:rsid w:val="00A82E79"/>
    <w:rsid w:val="00A92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22A3CC"/>
  <w14:defaultImageDpi w14:val="300"/>
  <w15:docId w15:val="{C9D35095-1DA2-4B50-9C4E-91E788FEC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24DF"/>
    <w:pPr>
      <w:spacing w:after="200"/>
    </w:pPr>
    <w:rPr>
      <w:rFonts w:eastAsiaTheme="minorHAns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A924DF"/>
    <w:pPr>
      <w:spacing w:before="36" w:after="36"/>
    </w:pPr>
  </w:style>
  <w:style w:type="paragraph" w:customStyle="1" w:styleId="TableCaption">
    <w:name w:val="Table Caption"/>
    <w:basedOn w:val="Caption"/>
    <w:rsid w:val="00A924DF"/>
    <w:pPr>
      <w:keepNext/>
      <w:spacing w:after="120"/>
    </w:pPr>
    <w:rPr>
      <w:b w:val="0"/>
      <w:bCs w:val="0"/>
      <w:i/>
      <w:color w:val="auto"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924D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24DF"/>
    <w:rPr>
      <w:rFonts w:eastAsiaTheme="minorHAnsi"/>
      <w:sz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24DF"/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Soneson</dc:creator>
  <cp:keywords/>
  <dc:description/>
  <cp:lastModifiedBy>Jan Stochl</cp:lastModifiedBy>
  <cp:revision>4</cp:revision>
  <dcterms:created xsi:type="dcterms:W3CDTF">2018-06-06T13:43:00Z</dcterms:created>
  <dcterms:modified xsi:type="dcterms:W3CDTF">2018-09-28T12:11:00Z</dcterms:modified>
</cp:coreProperties>
</file>